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18411E" w14:textId="325F99EC" w:rsidR="0000269F" w:rsidRDefault="000153E0" w:rsidP="00AD4D65">
      <w:pPr>
        <w:pStyle w:val="base"/>
        <w:spacing w:before="0" w:after="0"/>
        <w:jc w:val="center"/>
        <w:rPr>
          <w:rFonts w:ascii="Inter" w:hAnsi="Inter"/>
          <w:sz w:val="24"/>
          <w:szCs w:val="36"/>
          <w:lang w:val="cs-CZ"/>
        </w:rPr>
      </w:pPr>
      <w:r>
        <w:rPr>
          <w:rFonts w:ascii="Inter" w:hAnsi="Inter"/>
          <w:sz w:val="32"/>
          <w:szCs w:val="36"/>
          <w:lang w:val="cs-CZ"/>
        </w:rPr>
        <w:t>Žádost o c</w:t>
      </w:r>
      <w:r w:rsidR="003C050E" w:rsidRPr="003C050E">
        <w:rPr>
          <w:rFonts w:ascii="Inter" w:hAnsi="Inter"/>
          <w:sz w:val="32"/>
          <w:szCs w:val="36"/>
          <w:lang w:val="cs-CZ"/>
        </w:rPr>
        <w:t xml:space="preserve">estovní grant </w:t>
      </w:r>
      <w:r>
        <w:rPr>
          <w:rFonts w:ascii="Inter" w:hAnsi="Inter"/>
          <w:sz w:val="32"/>
          <w:szCs w:val="36"/>
          <w:lang w:val="cs-CZ"/>
        </w:rPr>
        <w:t>z Fondu mobilit EF TUL</w:t>
      </w:r>
      <w:r w:rsidR="0000269F">
        <w:rPr>
          <w:rFonts w:ascii="Inter" w:hAnsi="Inter"/>
          <w:sz w:val="32"/>
          <w:szCs w:val="36"/>
          <w:lang w:val="cs-CZ"/>
        </w:rPr>
        <w:t xml:space="preserve"> - </w:t>
      </w:r>
    </w:p>
    <w:p w14:paraId="08169915" w14:textId="474347E0" w:rsidR="003C050E" w:rsidRPr="003C050E" w:rsidRDefault="00DE461C" w:rsidP="00AD4D65">
      <w:pPr>
        <w:pStyle w:val="base"/>
        <w:spacing w:before="0" w:after="0"/>
        <w:jc w:val="center"/>
        <w:rPr>
          <w:rFonts w:ascii="Inter" w:hAnsi="Inter"/>
          <w:sz w:val="24"/>
          <w:szCs w:val="36"/>
          <w:lang w:val="cs-CZ"/>
        </w:rPr>
      </w:pPr>
      <w:r>
        <w:rPr>
          <w:rFonts w:ascii="Inter" w:hAnsi="Inter"/>
          <w:sz w:val="24"/>
          <w:szCs w:val="36"/>
          <w:lang w:val="cs-CZ"/>
        </w:rPr>
        <w:t xml:space="preserve">Výjezd </w:t>
      </w:r>
      <w:r w:rsidR="003C050E" w:rsidRPr="003C050E">
        <w:rPr>
          <w:rFonts w:ascii="Inter" w:hAnsi="Inter"/>
          <w:sz w:val="24"/>
          <w:szCs w:val="36"/>
          <w:lang w:val="cs-CZ"/>
        </w:rPr>
        <w:t>student</w:t>
      </w:r>
      <w:r>
        <w:rPr>
          <w:rFonts w:ascii="Inter" w:hAnsi="Inter"/>
          <w:sz w:val="24"/>
          <w:szCs w:val="36"/>
          <w:lang w:val="cs-CZ"/>
        </w:rPr>
        <w:t>a</w:t>
      </w:r>
      <w:r w:rsidR="003C050E" w:rsidRPr="003C050E">
        <w:rPr>
          <w:rFonts w:ascii="Inter" w:hAnsi="Inter"/>
          <w:sz w:val="24"/>
          <w:szCs w:val="36"/>
          <w:lang w:val="cs-CZ"/>
        </w:rPr>
        <w:t xml:space="preserve"> </w:t>
      </w:r>
      <w:r w:rsidR="00AD4D65">
        <w:rPr>
          <w:rFonts w:ascii="Inter" w:hAnsi="Inter"/>
          <w:sz w:val="24"/>
          <w:szCs w:val="36"/>
          <w:lang w:val="cs-CZ"/>
        </w:rPr>
        <w:t>B</w:t>
      </w:r>
      <w:r w:rsidR="003C050E" w:rsidRPr="003C050E">
        <w:rPr>
          <w:rFonts w:ascii="Inter" w:hAnsi="Inter"/>
          <w:sz w:val="24"/>
          <w:szCs w:val="36"/>
          <w:lang w:val="cs-CZ"/>
        </w:rPr>
        <w:t>SP/</w:t>
      </w:r>
      <w:r w:rsidR="00AD4D65">
        <w:rPr>
          <w:rFonts w:ascii="Inter" w:hAnsi="Inter"/>
          <w:sz w:val="24"/>
          <w:szCs w:val="36"/>
          <w:lang w:val="cs-CZ"/>
        </w:rPr>
        <w:t>N</w:t>
      </w:r>
      <w:r w:rsidR="003C050E" w:rsidRPr="003C050E">
        <w:rPr>
          <w:rFonts w:ascii="Inter" w:hAnsi="Inter"/>
          <w:sz w:val="24"/>
          <w:szCs w:val="36"/>
          <w:lang w:val="cs-CZ"/>
        </w:rPr>
        <w:t>MSP</w:t>
      </w:r>
      <w:r w:rsidR="00AD4D65" w:rsidRPr="003C050E">
        <w:rPr>
          <w:rFonts w:ascii="Inter" w:hAnsi="Inter"/>
          <w:sz w:val="24"/>
          <w:szCs w:val="36"/>
          <w:lang w:val="cs-CZ"/>
        </w:rPr>
        <w:t>/</w:t>
      </w:r>
      <w:r w:rsidR="00AD4D65">
        <w:rPr>
          <w:rFonts w:ascii="Inter" w:hAnsi="Inter"/>
          <w:sz w:val="24"/>
          <w:szCs w:val="36"/>
          <w:lang w:val="cs-CZ"/>
        </w:rPr>
        <w:t>DSP</w:t>
      </w:r>
    </w:p>
    <w:p w14:paraId="65FB65B6" w14:textId="77777777" w:rsidR="003C050E" w:rsidRPr="003C050E" w:rsidRDefault="003C050E" w:rsidP="003C050E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</w:p>
    <w:p w14:paraId="7879E1F6" w14:textId="77777777" w:rsidR="003C050E" w:rsidRPr="003C050E" w:rsidRDefault="003C050E" w:rsidP="003C050E">
      <w:pPr>
        <w:pStyle w:val="base"/>
        <w:spacing w:before="0" w:after="0"/>
        <w:jc w:val="center"/>
        <w:rPr>
          <w:rFonts w:ascii="Inter" w:hAnsi="Inter"/>
          <w:sz w:val="16"/>
          <w:szCs w:val="16"/>
          <w:lang w:val="cs-CZ"/>
        </w:rPr>
      </w:pPr>
      <w:r w:rsidRPr="003C050E">
        <w:rPr>
          <w:rFonts w:ascii="Inter" w:hAnsi="Inter"/>
          <w:sz w:val="24"/>
          <w:szCs w:val="36"/>
          <w:lang w:val="cs-CZ"/>
        </w:rPr>
        <w:t>Stáž v zahraničí/ Účast na mezinárodní studijní nebo odborné akci v zahraničí/ Účast na letní škole konané v zahraničí/Studium na zahraniční univerzitě</w:t>
      </w:r>
      <w:r w:rsidRPr="003C050E">
        <w:rPr>
          <w:rFonts w:ascii="Inter" w:hAnsi="Inter"/>
          <w:sz w:val="24"/>
          <w:szCs w:val="36"/>
          <w:vertAlign w:val="superscript"/>
        </w:rPr>
        <w:footnoteReference w:id="2"/>
      </w:r>
    </w:p>
    <w:p w14:paraId="76DE9B51" w14:textId="77777777" w:rsidR="003C050E" w:rsidRPr="003C050E" w:rsidRDefault="003C050E" w:rsidP="003C050E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</w:p>
    <w:tbl>
      <w:tblPr>
        <w:tblW w:w="5114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2"/>
        <w:gridCol w:w="851"/>
        <w:gridCol w:w="568"/>
        <w:gridCol w:w="424"/>
        <w:gridCol w:w="709"/>
        <w:gridCol w:w="792"/>
        <w:gridCol w:w="1476"/>
        <w:gridCol w:w="1136"/>
      </w:tblGrid>
      <w:tr w:rsidR="003C050E" w:rsidRPr="003C050E" w14:paraId="5EE2BC3D" w14:textId="77777777" w:rsidTr="007A2047">
        <w:trPr>
          <w:trHeight w:val="659"/>
        </w:trPr>
        <w:tc>
          <w:tcPr>
            <w:tcW w:w="1865" w:type="pct"/>
            <w:shd w:val="clear" w:color="auto" w:fill="auto"/>
          </w:tcPr>
          <w:p w14:paraId="54F9637E" w14:textId="694622A5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Příjmení</w:t>
            </w:r>
            <w:r w:rsidR="00AD4D65">
              <w:rPr>
                <w:rFonts w:ascii="Inter" w:hAnsi="Inter"/>
                <w:lang w:val="cs-CZ"/>
              </w:rPr>
              <w:t xml:space="preserve"> a j</w:t>
            </w:r>
            <w:r w:rsidRPr="003C050E">
              <w:rPr>
                <w:rFonts w:ascii="Inter" w:hAnsi="Inter"/>
                <w:lang w:val="cs-CZ"/>
              </w:rPr>
              <w:t>méno žadatele, titul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7E6AB65B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460208" w:rsidRPr="003C050E" w14:paraId="75174979" w14:textId="77777777" w:rsidTr="00F37D1D">
        <w:tc>
          <w:tcPr>
            <w:tcW w:w="1865" w:type="pct"/>
            <w:shd w:val="clear" w:color="auto" w:fill="auto"/>
          </w:tcPr>
          <w:p w14:paraId="661BAB99" w14:textId="7A4B9E67" w:rsidR="00460208" w:rsidRPr="003C050E" w:rsidRDefault="00460208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Adresa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4E92E991" w14:textId="77777777" w:rsidR="00460208" w:rsidRPr="003C050E" w:rsidRDefault="00460208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68D75C52" w14:textId="77777777" w:rsidTr="00F37D1D">
        <w:tc>
          <w:tcPr>
            <w:tcW w:w="1865" w:type="pct"/>
            <w:shd w:val="clear" w:color="auto" w:fill="auto"/>
          </w:tcPr>
          <w:p w14:paraId="3B5C61AD" w14:textId="54B9EE4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E-mail / telefon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621C0ACE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425F0D71" w14:textId="77777777" w:rsidTr="00F37D1D">
        <w:tc>
          <w:tcPr>
            <w:tcW w:w="1865" w:type="pct"/>
            <w:shd w:val="clear" w:color="auto" w:fill="auto"/>
          </w:tcPr>
          <w:p w14:paraId="28FDADAD" w14:textId="13A7AA9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Identifikační číslo</w:t>
            </w:r>
            <w:r w:rsidR="00AD4D65">
              <w:rPr>
                <w:rFonts w:ascii="Inter" w:hAnsi="Inter"/>
                <w:lang w:val="cs-CZ"/>
              </w:rPr>
              <w:t xml:space="preserve"> studenta</w:t>
            </w:r>
            <w:r w:rsidRPr="003C050E">
              <w:rPr>
                <w:rFonts w:ascii="Inter" w:hAnsi="Inter"/>
                <w:lang w:val="cs-CZ"/>
              </w:rPr>
              <w:t xml:space="preserve"> (STAG)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26FC914D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2B58C2" w:rsidRPr="003C050E" w14:paraId="797964A8" w14:textId="77777777" w:rsidTr="00F37D1D">
        <w:tc>
          <w:tcPr>
            <w:tcW w:w="1865" w:type="pct"/>
            <w:shd w:val="clear" w:color="auto" w:fill="auto"/>
          </w:tcPr>
          <w:p w14:paraId="4DB36646" w14:textId="0436EEAC" w:rsidR="002B58C2" w:rsidRDefault="002B58C2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Ročník studia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7667717B" w14:textId="77777777" w:rsidR="002B58C2" w:rsidRPr="003C050E" w:rsidRDefault="002B58C2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9219BC" w:rsidRPr="003C050E" w14:paraId="3F6D8086" w14:textId="77777777" w:rsidTr="00F37D1D">
        <w:tc>
          <w:tcPr>
            <w:tcW w:w="1865" w:type="pct"/>
            <w:shd w:val="clear" w:color="auto" w:fill="auto"/>
          </w:tcPr>
          <w:p w14:paraId="3EB61025" w14:textId="0D7FD73B" w:rsidR="009219BC" w:rsidRPr="003C050E" w:rsidRDefault="009219BC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Studijní program</w:t>
            </w:r>
            <w:r w:rsidR="002B58C2">
              <w:rPr>
                <w:rFonts w:ascii="Inter" w:hAnsi="Inter"/>
                <w:lang w:val="cs-CZ"/>
              </w:rPr>
              <w:t xml:space="preserve"> a specializace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69962099" w14:textId="77777777" w:rsidR="009219BC" w:rsidRPr="003C050E" w:rsidRDefault="009219BC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ED5624" w:rsidRPr="003C050E" w14:paraId="11BAF387" w14:textId="77777777" w:rsidTr="00F37D1D">
        <w:tc>
          <w:tcPr>
            <w:tcW w:w="1865" w:type="pct"/>
            <w:shd w:val="clear" w:color="auto" w:fill="auto"/>
          </w:tcPr>
          <w:p w14:paraId="21471315" w14:textId="0C9F78B0" w:rsidR="00ED5624" w:rsidRDefault="00ED5624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 xml:space="preserve">Jméno školitele </w:t>
            </w:r>
            <w:r w:rsidR="0027778F" w:rsidRPr="003C050E">
              <w:rPr>
                <w:rFonts w:ascii="Inter" w:hAnsi="Inter"/>
                <w:lang w:val="cs-CZ"/>
              </w:rPr>
              <w:t>/</w:t>
            </w:r>
            <w:r w:rsidR="0027778F">
              <w:rPr>
                <w:rFonts w:ascii="Inter" w:hAnsi="Inter"/>
                <w:lang w:val="cs-CZ"/>
              </w:rPr>
              <w:t xml:space="preserve"> vedoucího BP, DP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3EB3C5E0" w14:textId="77777777" w:rsidR="00ED5624" w:rsidRPr="003C050E" w:rsidRDefault="00ED5624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27778F" w:rsidRPr="003C050E" w14:paraId="02AB0645" w14:textId="77777777" w:rsidTr="00F37D1D">
        <w:tc>
          <w:tcPr>
            <w:tcW w:w="1865" w:type="pct"/>
            <w:shd w:val="clear" w:color="auto" w:fill="auto"/>
          </w:tcPr>
          <w:p w14:paraId="70289D15" w14:textId="04A03C73" w:rsidR="0027778F" w:rsidRDefault="0027778F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Téma závěrečné práce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611F23BD" w14:textId="77777777" w:rsidR="0027778F" w:rsidRPr="003C050E" w:rsidRDefault="0027778F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3E34A559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676EDCE7" w14:textId="3B2E2FC4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 xml:space="preserve">Zahraniční </w:t>
            </w:r>
            <w:r w:rsidR="00B26E2C">
              <w:rPr>
                <w:rFonts w:ascii="Inter" w:hAnsi="Inter"/>
                <w:lang w:val="cs-CZ"/>
              </w:rPr>
              <w:t>i</w:t>
            </w:r>
            <w:r w:rsidRPr="003C050E">
              <w:rPr>
                <w:rFonts w:ascii="Inter" w:hAnsi="Inter"/>
                <w:lang w:val="cs-CZ"/>
              </w:rPr>
              <w:t>nstituce</w:t>
            </w:r>
            <w:r w:rsidR="007B35A8">
              <w:rPr>
                <w:rFonts w:ascii="Inter" w:hAnsi="Inter"/>
                <w:lang w:val="cs-CZ"/>
              </w:rPr>
              <w:t xml:space="preserve"> (úplný název)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231D82EE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</w:p>
        </w:tc>
      </w:tr>
      <w:tr w:rsidR="006C2967" w:rsidRPr="003C050E" w14:paraId="358ACFCC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38FA1E5D" w14:textId="337AD887" w:rsidR="006C2967" w:rsidRPr="003C050E" w:rsidRDefault="00077E05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Specifikace</w:t>
            </w:r>
            <w:r w:rsidR="006C2967">
              <w:rPr>
                <w:rFonts w:ascii="Inter" w:hAnsi="Inter"/>
                <w:lang w:val="cs-CZ"/>
              </w:rPr>
              <w:t xml:space="preserve"> pobytu (</w:t>
            </w:r>
            <w:r w:rsidR="00A24C92">
              <w:rPr>
                <w:rFonts w:ascii="Inter" w:hAnsi="Inter"/>
                <w:lang w:val="cs-CZ"/>
              </w:rPr>
              <w:t xml:space="preserve">typ pobytu, </w:t>
            </w:r>
            <w:r w:rsidR="006C2967">
              <w:rPr>
                <w:rFonts w:ascii="Inter" w:hAnsi="Inter"/>
                <w:lang w:val="cs-CZ"/>
              </w:rPr>
              <w:t>ev. název akce)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6E6BB850" w14:textId="77777777" w:rsidR="006C2967" w:rsidRPr="003C050E" w:rsidRDefault="006C2967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</w:p>
        </w:tc>
      </w:tr>
      <w:tr w:rsidR="003C050E" w:rsidRPr="003C050E" w14:paraId="6D13C79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04B82CB7" w14:textId="1B528E1B" w:rsidR="003C050E" w:rsidRPr="003C050E" w:rsidRDefault="003C050E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Adresa</w:t>
            </w:r>
            <w:r w:rsidR="007B35A8">
              <w:rPr>
                <w:rFonts w:ascii="Inter" w:hAnsi="Inter"/>
                <w:lang w:val="cs-CZ"/>
              </w:rPr>
              <w:t xml:space="preserve"> zahr. instituce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289812BE" w14:textId="77777777" w:rsidR="003C050E" w:rsidRPr="003C050E" w:rsidRDefault="003C050E" w:rsidP="00F37D1D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</w:rPr>
            </w:pPr>
          </w:p>
        </w:tc>
      </w:tr>
      <w:tr w:rsidR="00971237" w:rsidRPr="003C050E" w14:paraId="4AA77EC2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7EC1C6CE" w14:textId="0C7742CC" w:rsidR="00971237" w:rsidRPr="003C050E" w:rsidRDefault="00971237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Kontaktní osoba na zahr. instituci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6AF4C146" w14:textId="77777777" w:rsidR="00971237" w:rsidRPr="00D82789" w:rsidRDefault="00971237" w:rsidP="00F37D1D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  <w:lang w:val="de-DE"/>
              </w:rPr>
            </w:pPr>
          </w:p>
        </w:tc>
      </w:tr>
      <w:tr w:rsidR="00CD64CF" w:rsidRPr="003C050E" w14:paraId="1C04D607" w14:textId="77777777" w:rsidTr="00CD64CF">
        <w:tblPrEx>
          <w:tblCellMar>
            <w:left w:w="70" w:type="dxa"/>
            <w:right w:w="70" w:type="dxa"/>
          </w:tblCellMar>
        </w:tblPrEx>
        <w:trPr>
          <w:cantSplit/>
          <w:trHeight w:val="3848"/>
        </w:trPr>
        <w:tc>
          <w:tcPr>
            <w:tcW w:w="1865" w:type="pct"/>
            <w:shd w:val="clear" w:color="auto" w:fill="auto"/>
          </w:tcPr>
          <w:p w14:paraId="260DDF0D" w14:textId="09AB9AF3" w:rsidR="00CD64CF" w:rsidRDefault="00077E05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Odůvodnění žádosti o cestovní grant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7D32AC31" w14:textId="77777777" w:rsidR="00CD64CF" w:rsidRPr="00D82789" w:rsidRDefault="00CD64CF" w:rsidP="00F37D1D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  <w:lang w:val="cs-CZ"/>
              </w:rPr>
            </w:pPr>
          </w:p>
        </w:tc>
      </w:tr>
      <w:tr w:rsidR="00641509" w:rsidRPr="003C050E" w14:paraId="79D01037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7C664EA6" w14:textId="470E8748" w:rsidR="00641509" w:rsidRDefault="003E26D6" w:rsidP="003E26D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Plnění studijních povinností</w:t>
            </w:r>
            <w:r w:rsidR="00547E3B">
              <w:rPr>
                <w:rFonts w:ascii="Inter" w:hAnsi="Inter"/>
                <w:lang w:val="cs-CZ"/>
              </w:rPr>
              <w:t xml:space="preserve"> dle studijního plánu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7BE420ED" w14:textId="77777777" w:rsidR="00641509" w:rsidRPr="00D82789" w:rsidRDefault="00641509" w:rsidP="00F37D1D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  <w:lang w:val="cs-CZ"/>
              </w:rPr>
            </w:pPr>
          </w:p>
        </w:tc>
      </w:tr>
      <w:tr w:rsidR="00547E3B" w:rsidRPr="003C050E" w14:paraId="44106868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2E5F8E87" w14:textId="3A0F231A" w:rsidR="00547E3B" w:rsidRDefault="00547E3B" w:rsidP="003E26D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Studijní průměr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22EB9DC6" w14:textId="77777777" w:rsidR="00547E3B" w:rsidRPr="003C050E" w:rsidRDefault="00547E3B" w:rsidP="00F37D1D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</w:rPr>
            </w:pPr>
          </w:p>
        </w:tc>
      </w:tr>
      <w:tr w:rsidR="00DD7762" w:rsidRPr="003C050E" w14:paraId="7863CEDB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73DBECBB" w14:textId="5AFF1FFA" w:rsidR="00DD7762" w:rsidRDefault="00DD7762" w:rsidP="003E26D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lastRenderedPageBreak/>
              <w:t xml:space="preserve">Jazykové kompetence (úroveň dle </w:t>
            </w:r>
            <w:r w:rsidR="009F6F5D">
              <w:rPr>
                <w:rFonts w:ascii="Inter" w:hAnsi="Inter"/>
                <w:lang w:val="cs-CZ"/>
              </w:rPr>
              <w:t>evropského ref. rámce</w:t>
            </w:r>
            <w:r w:rsidR="00975DD3">
              <w:rPr>
                <w:rFonts w:ascii="Inter" w:hAnsi="Inter"/>
                <w:lang w:val="cs-CZ"/>
              </w:rPr>
              <w:t>, certifikáty)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5715BF96" w14:textId="77777777" w:rsidR="00DD7762" w:rsidRPr="003C050E" w:rsidRDefault="00DD7762" w:rsidP="00F37D1D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</w:rPr>
            </w:pPr>
          </w:p>
        </w:tc>
      </w:tr>
      <w:tr w:rsidR="003C050E" w:rsidRPr="003C050E" w14:paraId="44D2B523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2ADC80B0" w14:textId="77777777" w:rsidR="003C050E" w:rsidRPr="003C050E" w:rsidRDefault="003C050E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Doba pobytu</w:t>
            </w:r>
          </w:p>
        </w:tc>
        <w:tc>
          <w:tcPr>
            <w:tcW w:w="448" w:type="pct"/>
            <w:shd w:val="clear" w:color="auto" w:fill="auto"/>
          </w:tcPr>
          <w:p w14:paraId="6841A698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od</w:t>
            </w:r>
          </w:p>
        </w:tc>
        <w:tc>
          <w:tcPr>
            <w:tcW w:w="522" w:type="pct"/>
            <w:gridSpan w:val="2"/>
            <w:shd w:val="clear" w:color="auto" w:fill="auto"/>
            <w:vAlign w:val="center"/>
          </w:tcPr>
          <w:p w14:paraId="39A0FA13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  <w:tc>
          <w:tcPr>
            <w:tcW w:w="373" w:type="pct"/>
            <w:shd w:val="clear" w:color="auto" w:fill="auto"/>
          </w:tcPr>
          <w:p w14:paraId="6FA6711C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do</w:t>
            </w:r>
          </w:p>
        </w:tc>
        <w:tc>
          <w:tcPr>
            <w:tcW w:w="417" w:type="pct"/>
            <w:shd w:val="clear" w:color="auto" w:fill="auto"/>
            <w:vAlign w:val="center"/>
          </w:tcPr>
          <w:p w14:paraId="5F4E2094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  <w:tc>
          <w:tcPr>
            <w:tcW w:w="777" w:type="pct"/>
            <w:shd w:val="clear" w:color="auto" w:fill="auto"/>
            <w:vAlign w:val="center"/>
          </w:tcPr>
          <w:p w14:paraId="5344ACB3" w14:textId="5DD308D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Celkem dní</w:t>
            </w:r>
            <w:r w:rsidR="00971237">
              <w:rPr>
                <w:rFonts w:ascii="Inter" w:hAnsi="Inter"/>
              </w:rPr>
              <w:t xml:space="preserve"> </w:t>
            </w:r>
            <w:r w:rsidR="00971237" w:rsidRPr="003C050E">
              <w:rPr>
                <w:rFonts w:ascii="Inter" w:hAnsi="Inter"/>
                <w:lang w:val="cs-CZ"/>
              </w:rPr>
              <w:t>/</w:t>
            </w:r>
            <w:r w:rsidR="00971237">
              <w:rPr>
                <w:rFonts w:ascii="Inter" w:hAnsi="Inter"/>
                <w:lang w:val="cs-CZ"/>
              </w:rPr>
              <w:t>měsíců</w:t>
            </w:r>
          </w:p>
        </w:tc>
        <w:tc>
          <w:tcPr>
            <w:tcW w:w="598" w:type="pct"/>
            <w:shd w:val="clear" w:color="auto" w:fill="auto"/>
            <w:vAlign w:val="center"/>
          </w:tcPr>
          <w:p w14:paraId="0CA22E31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</w:tr>
      <w:tr w:rsidR="003C050E" w:rsidRPr="003C050E" w14:paraId="4669B65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5000" w:type="pct"/>
            <w:gridSpan w:val="8"/>
            <w:shd w:val="clear" w:color="auto" w:fill="auto"/>
          </w:tcPr>
          <w:p w14:paraId="627BE76A" w14:textId="5BAFF29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  <w:lang w:val="cs-CZ"/>
              </w:rPr>
            </w:pPr>
          </w:p>
        </w:tc>
      </w:tr>
      <w:tr w:rsidR="00BF0552" w:rsidRPr="003C050E" w14:paraId="6EF4B0E4" w14:textId="77777777" w:rsidTr="00BF0552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5000" w:type="pct"/>
            <w:gridSpan w:val="8"/>
            <w:shd w:val="clear" w:color="auto" w:fill="auto"/>
          </w:tcPr>
          <w:p w14:paraId="5EBF60E2" w14:textId="1A62613F" w:rsidR="00BF0552" w:rsidRPr="003C050E" w:rsidRDefault="00BF0552" w:rsidP="00BF0552">
            <w:pPr>
              <w:pStyle w:val="base"/>
              <w:spacing w:before="0" w:after="0"/>
              <w:ind w:right="497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Předpokládané náklady:</w:t>
            </w:r>
          </w:p>
        </w:tc>
      </w:tr>
      <w:tr w:rsidR="003C050E" w:rsidRPr="003C050E" w14:paraId="6992AEB2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3C32FF28" w14:textId="0FF2147F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- Náklady na cestu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0B7383C4" w14:textId="1DE4A984" w:rsidR="003C050E" w:rsidRPr="003C050E" w:rsidRDefault="00F876E0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3C050E" w:rsidRPr="003C050E" w14:paraId="59FD799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3B44E138" w14:textId="11D30329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- Náklady na ubytování a stravu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C80F32A" w14:textId="2B651783" w:rsidR="003C050E" w:rsidRPr="003C050E" w:rsidRDefault="00F876E0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3C050E" w:rsidRPr="003C050E" w14:paraId="2AD744AA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6C2E3579" w14:textId="68693953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- Poplatky za odborné akce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43C655D2" w14:textId="018868A0" w:rsidR="003C050E" w:rsidRPr="003C050E" w:rsidRDefault="00F876E0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175A29" w:rsidRPr="003C050E" w14:paraId="6EC68658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58B32E0F" w14:textId="51B3C387" w:rsidR="00175A29" w:rsidRPr="003C050E" w:rsidRDefault="00175A29" w:rsidP="00175A29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175A29">
              <w:rPr>
                <w:rFonts w:ascii="Inter" w:hAnsi="Inter"/>
                <w:lang w:val="cs-CZ"/>
              </w:rPr>
              <w:t>-</w:t>
            </w:r>
            <w:r>
              <w:rPr>
                <w:rFonts w:ascii="Inter" w:hAnsi="Inter"/>
                <w:lang w:val="cs-CZ"/>
              </w:rPr>
              <w:t xml:space="preserve"> Další náklady</w:t>
            </w:r>
            <w:r w:rsidR="00854F7A">
              <w:rPr>
                <w:rFonts w:ascii="Inter" w:hAnsi="Inter"/>
                <w:lang w:val="cs-CZ"/>
              </w:rPr>
              <w:t xml:space="preserve"> (uveďte jaké:…………………….)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6CFADB93" w14:textId="38771816" w:rsidR="00175A29" w:rsidRDefault="00854F7A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854F7A" w:rsidRPr="003C050E" w14:paraId="40CA34CE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02ED116C" w14:textId="50F34B56" w:rsidR="00854F7A" w:rsidRPr="00175A29" w:rsidRDefault="00854F7A" w:rsidP="00175A29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CELKEM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BC21C72" w14:textId="190A2B3B" w:rsidR="00854F7A" w:rsidRDefault="00854F7A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3C050E" w:rsidRPr="003C050E" w14:paraId="004752B2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1F71EC66" w14:textId="22541E90" w:rsidR="003C050E" w:rsidRPr="003C050E" w:rsidRDefault="00295B16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Požadované finanční prostředky</w:t>
            </w:r>
            <w:r w:rsidR="00F876E0">
              <w:rPr>
                <w:rFonts w:ascii="Inter" w:hAnsi="Inter"/>
                <w:lang w:val="cs-CZ"/>
              </w:rPr>
              <w:t xml:space="preserve"> z FOM EF TUL</w:t>
            </w:r>
            <w:r w:rsidR="007B08A9">
              <w:rPr>
                <w:rFonts w:ascii="Inter" w:hAnsi="Inter"/>
                <w:lang w:val="cs-CZ"/>
              </w:rPr>
              <w:t xml:space="preserve"> v Kč a v % z předpokládaných nákladů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37588EB0" w14:textId="77777777" w:rsidR="003C050E" w:rsidRDefault="003C050E" w:rsidP="00E53930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Kč</w:t>
            </w:r>
          </w:p>
          <w:p w14:paraId="7086D932" w14:textId="5C3B7BC7" w:rsidR="00E53930" w:rsidRPr="003C050E" w:rsidRDefault="00E53930" w:rsidP="00E53930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</w:rPr>
              <w:t>%</w:t>
            </w:r>
          </w:p>
        </w:tc>
      </w:tr>
      <w:tr w:rsidR="003C050E" w:rsidRPr="003C050E" w14:paraId="6E0B5CC7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4B3C3022" w14:textId="0AD27E1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Typ dofinancování</w:t>
            </w:r>
            <w:r w:rsidR="00F876E0">
              <w:rPr>
                <w:rFonts w:ascii="Inter" w:hAnsi="Inter"/>
                <w:lang w:val="cs-CZ"/>
              </w:rPr>
              <w:t xml:space="preserve"> nákladů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F0F6E67" w14:textId="77777777" w:rsidR="003C050E" w:rsidRPr="003C050E" w:rsidRDefault="003C050E" w:rsidP="00F37D1D">
            <w:pPr>
              <w:pStyle w:val="base"/>
              <w:spacing w:before="0" w:after="0"/>
              <w:ind w:left="214"/>
              <w:rPr>
                <w:rFonts w:ascii="Inter" w:hAnsi="Inter"/>
              </w:rPr>
            </w:pPr>
          </w:p>
        </w:tc>
      </w:tr>
    </w:tbl>
    <w:p w14:paraId="2EEDCB42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2C5E4EA3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267782C3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21662A13" w14:textId="38FB945D" w:rsidR="0000269F" w:rsidRPr="0000269F" w:rsidRDefault="0000269F" w:rsidP="0000269F">
      <w:pPr>
        <w:spacing w:after="0" w:line="240" w:lineRule="auto"/>
      </w:pPr>
      <w:r w:rsidRPr="0000269F">
        <w:t>Přílohy:</w:t>
      </w:r>
    </w:p>
    <w:p w14:paraId="6768D0C6" w14:textId="77777777" w:rsidR="0000269F" w:rsidRPr="0000269F" w:rsidRDefault="0000269F" w:rsidP="0000269F">
      <w:pPr>
        <w:spacing w:after="0" w:line="240" w:lineRule="auto"/>
      </w:pPr>
      <w:r w:rsidRPr="0000269F">
        <w:t>1)</w:t>
      </w:r>
      <w:r w:rsidRPr="0000269F">
        <w:tab/>
        <w:t>Vyjádření školitele u DSP / vedoucího BP, DP u BSP a NMSP</w:t>
      </w:r>
    </w:p>
    <w:p w14:paraId="3B1E2CC6" w14:textId="77777777" w:rsidR="0000269F" w:rsidRPr="0000269F" w:rsidRDefault="0000269F" w:rsidP="0000269F">
      <w:pPr>
        <w:spacing w:after="0" w:line="240" w:lineRule="auto"/>
      </w:pPr>
      <w:r w:rsidRPr="0000269F">
        <w:t>2)</w:t>
      </w:r>
      <w:r w:rsidRPr="0000269F">
        <w:tab/>
        <w:t>Doklady o přijetí na přijímací instituci, doklad o akci apod.</w:t>
      </w:r>
    </w:p>
    <w:p w14:paraId="0FA8708A" w14:textId="77777777" w:rsidR="0000269F" w:rsidRPr="0000269F" w:rsidRDefault="0000269F" w:rsidP="0000269F">
      <w:pPr>
        <w:spacing w:after="0" w:line="240" w:lineRule="auto"/>
      </w:pPr>
      <w:r w:rsidRPr="0000269F">
        <w:t>3)</w:t>
      </w:r>
      <w:r w:rsidRPr="0000269F">
        <w:tab/>
        <w:t>Motivační dopis</w:t>
      </w:r>
    </w:p>
    <w:p w14:paraId="32EA4C87" w14:textId="4BF211FC" w:rsidR="003C050E" w:rsidRPr="0000269F" w:rsidRDefault="0000269F" w:rsidP="0000269F">
      <w:pPr>
        <w:spacing w:after="0" w:line="240" w:lineRule="auto"/>
      </w:pPr>
      <w:r w:rsidRPr="0000269F">
        <w:t>4)</w:t>
      </w:r>
      <w:r w:rsidRPr="0000269F">
        <w:tab/>
        <w:t>Další dokumenty požadované při výběrovém řízení</w:t>
      </w:r>
    </w:p>
    <w:p w14:paraId="28A3A127" w14:textId="77777777" w:rsidR="0000269F" w:rsidRPr="003C050E" w:rsidRDefault="0000269F" w:rsidP="003C050E">
      <w:pPr>
        <w:spacing w:after="0" w:line="240" w:lineRule="auto"/>
        <w:rPr>
          <w:b/>
          <w:bCs/>
        </w:rPr>
      </w:pPr>
    </w:p>
    <w:p w14:paraId="5EB97915" w14:textId="1FC22F00" w:rsidR="00B86A25" w:rsidRDefault="00B86A25" w:rsidP="003C050E">
      <w:pPr>
        <w:spacing w:after="0" w:line="240" w:lineRule="auto"/>
        <w:rPr>
          <w:b/>
        </w:rPr>
      </w:pPr>
      <w:r w:rsidRPr="00F93A85">
        <w:rPr>
          <w:b/>
          <w:sz w:val="22"/>
          <w:szCs w:val="24"/>
        </w:rPr>
        <w:t>Žádost předkládejte 1</w:t>
      </w:r>
      <w:r w:rsidR="00F93A85" w:rsidRPr="00F93A85">
        <w:rPr>
          <w:b/>
          <w:sz w:val="22"/>
          <w:szCs w:val="24"/>
        </w:rPr>
        <w:t>x v</w:t>
      </w:r>
      <w:r w:rsidRPr="00F93A85">
        <w:rPr>
          <w:b/>
          <w:sz w:val="22"/>
          <w:szCs w:val="24"/>
        </w:rPr>
        <w:t xml:space="preserve"> originále (včetně příloh) </w:t>
      </w:r>
      <w:r w:rsidR="00F93A85" w:rsidRPr="00F93A85">
        <w:rPr>
          <w:b/>
          <w:sz w:val="22"/>
          <w:szCs w:val="24"/>
        </w:rPr>
        <w:t>a elektronicky</w:t>
      </w:r>
      <w:r w:rsidR="00D82789">
        <w:rPr>
          <w:b/>
          <w:sz w:val="22"/>
          <w:szCs w:val="24"/>
        </w:rPr>
        <w:t xml:space="preserve"> </w:t>
      </w:r>
      <w:r w:rsidR="00D82789">
        <w:rPr>
          <w:b/>
          <w:sz w:val="22"/>
          <w:szCs w:val="24"/>
        </w:rPr>
        <w:t xml:space="preserve">pověřenému pracovníkovi Referátu zahraničních vztahů </w:t>
      </w:r>
      <w:bookmarkStart w:id="0" w:name="_GoBack"/>
      <w:bookmarkEnd w:id="0"/>
      <w:r w:rsidR="00F93A85" w:rsidRPr="00F93A85">
        <w:rPr>
          <w:b/>
          <w:sz w:val="22"/>
          <w:szCs w:val="24"/>
        </w:rPr>
        <w:t>(emailem na adresu uvedenou ve VŘ).</w:t>
      </w:r>
      <w:r w:rsidR="003C050E" w:rsidRPr="003C050E">
        <w:rPr>
          <w:b/>
        </w:rPr>
        <w:br/>
      </w:r>
    </w:p>
    <w:p w14:paraId="72C719E9" w14:textId="127BEADD" w:rsidR="003C050E" w:rsidRPr="003C050E" w:rsidRDefault="003C050E" w:rsidP="003C050E">
      <w:pPr>
        <w:spacing w:after="0" w:line="240" w:lineRule="auto"/>
        <w:rPr>
          <w:b/>
        </w:rPr>
      </w:pPr>
      <w:r w:rsidRPr="003C050E">
        <w:rPr>
          <w:b/>
        </w:rPr>
        <w:t>Potvrzuji, že uvedené údaje jsou pravdivé</w:t>
      </w:r>
      <w:r w:rsidR="00D15203">
        <w:rPr>
          <w:b/>
        </w:rPr>
        <w:t>.</w:t>
      </w:r>
      <w:r w:rsidRPr="003C050E">
        <w:rPr>
          <w:b/>
        </w:rPr>
        <w:t xml:space="preserve">    </w:t>
      </w:r>
    </w:p>
    <w:p w14:paraId="5B39F1FC" w14:textId="77777777" w:rsidR="003C050E" w:rsidRPr="003C050E" w:rsidRDefault="003C050E" w:rsidP="003C050E">
      <w:pPr>
        <w:spacing w:after="0" w:line="240" w:lineRule="auto"/>
        <w:rPr>
          <w:b/>
        </w:rPr>
      </w:pPr>
    </w:p>
    <w:p w14:paraId="59053194" w14:textId="533FAEB9" w:rsidR="003C050E" w:rsidRPr="003C050E" w:rsidRDefault="00D15203" w:rsidP="003C050E">
      <w:pPr>
        <w:spacing w:after="0" w:line="240" w:lineRule="auto"/>
        <w:rPr>
          <w:b/>
        </w:rPr>
      </w:pPr>
      <w:r>
        <w:rPr>
          <w:b/>
        </w:rPr>
        <w:t>D</w:t>
      </w:r>
      <w:r w:rsidR="003C050E" w:rsidRPr="003C050E">
        <w:rPr>
          <w:b/>
        </w:rPr>
        <w:t xml:space="preserve">atum: </w:t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  <w:t xml:space="preserve">Podpis </w:t>
      </w:r>
      <w:r>
        <w:rPr>
          <w:b/>
        </w:rPr>
        <w:t>žadatele</w:t>
      </w:r>
      <w:r w:rsidR="003C050E" w:rsidRPr="003C050E">
        <w:rPr>
          <w:b/>
        </w:rPr>
        <w:t>:</w:t>
      </w:r>
    </w:p>
    <w:p w14:paraId="374BDD39" w14:textId="77777777" w:rsidR="003C050E" w:rsidRPr="003C050E" w:rsidRDefault="003C050E" w:rsidP="003C050E">
      <w:pPr>
        <w:rPr>
          <w:b/>
        </w:rPr>
      </w:pPr>
      <w:r w:rsidRPr="003C050E">
        <w:rPr>
          <w:b/>
        </w:rPr>
        <w:t xml:space="preserve"> </w:t>
      </w:r>
    </w:p>
    <w:p w14:paraId="7991A68E" w14:textId="77777777" w:rsidR="00FC451F" w:rsidRPr="00D45C8F" w:rsidRDefault="00FC451F" w:rsidP="00D45C8F"/>
    <w:sectPr w:rsidR="00FC451F" w:rsidRPr="00D45C8F" w:rsidSect="00194660">
      <w:headerReference w:type="default" r:id="rId11"/>
      <w:footerReference w:type="even" r:id="rId12"/>
      <w:footerReference w:type="default" r:id="rId13"/>
      <w:footnotePr>
        <w:numFmt w:val="chicago"/>
      </w:footnotePr>
      <w:endnotePr>
        <w:numFmt w:val="chicago"/>
        <w:numRestart w:val="eachSect"/>
      </w:endnotePr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39A7C9" w14:textId="77777777" w:rsidR="0054120A" w:rsidRDefault="0054120A" w:rsidP="008F253F">
      <w:r>
        <w:separator/>
      </w:r>
    </w:p>
  </w:endnote>
  <w:endnote w:type="continuationSeparator" w:id="0">
    <w:p w14:paraId="03C25ECE" w14:textId="77777777" w:rsidR="0054120A" w:rsidRDefault="0054120A" w:rsidP="008F253F">
      <w:r>
        <w:continuationSeparator/>
      </w:r>
    </w:p>
  </w:endnote>
  <w:endnote w:type="continuationNotice" w:id="1">
    <w:p w14:paraId="04A67D3E" w14:textId="77777777" w:rsidR="0054120A" w:rsidRDefault="005412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C095CD" w14:textId="77777777" w:rsidR="00250C22" w:rsidRDefault="00003721" w:rsidP="0025224A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250C22">
      <w:rPr>
        <w:rStyle w:val="slostrnky"/>
      </w:rPr>
      <w:instrText xml:space="preserve"> PAGE </w:instrText>
    </w:r>
    <w:r>
      <w:rPr>
        <w:rStyle w:val="slostrnky"/>
      </w:rPr>
      <w:fldChar w:fldCharType="end"/>
    </w:r>
  </w:p>
  <w:p w14:paraId="003F95A5" w14:textId="77777777" w:rsidR="00250C22" w:rsidRDefault="00250C2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FE99FC" w14:textId="77777777" w:rsidR="00250C22" w:rsidRPr="00347181" w:rsidRDefault="00250C22" w:rsidP="00215FF6">
    <w:pPr>
      <w:pStyle w:val="Zpat"/>
      <w:ind w:right="360"/>
      <w:rPr>
        <w:rFonts w:ascii="Inter" w:hAnsi="Inter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br/>
    </w:r>
    <w:r w:rsidRPr="00347181">
      <w:rPr>
        <w:rFonts w:ascii="Inter" w:hAnsi="Inter" w:cs="Arial"/>
        <w:color w:val="65A812"/>
        <w:sz w:val="18"/>
        <w:szCs w:val="18"/>
      </w:rPr>
      <w:t xml:space="preserve">Technická univerzita v Liberci | Ekonomická fakulta  </w:t>
    </w:r>
  </w:p>
  <w:p w14:paraId="0C663A42" w14:textId="77777777" w:rsidR="00250C22" w:rsidRPr="00347181" w:rsidRDefault="00250C22" w:rsidP="00215FF6">
    <w:pPr>
      <w:pStyle w:val="Zpat"/>
      <w:ind w:right="360"/>
      <w:rPr>
        <w:rFonts w:ascii="Inter" w:hAnsi="Inter" w:cs="Arial"/>
        <w:color w:val="65A812"/>
        <w:sz w:val="18"/>
        <w:szCs w:val="18"/>
      </w:rPr>
    </w:pPr>
    <w:r w:rsidRPr="00347181">
      <w:rPr>
        <w:rFonts w:ascii="Inter" w:hAnsi="Inter" w:cs="Arial"/>
        <w:color w:val="65A812"/>
        <w:sz w:val="18"/>
        <w:szCs w:val="18"/>
      </w:rPr>
      <w:t xml:space="preserve">Studentská 1402/2, 461 17  Liberec 1 | </w:t>
    </w:r>
    <w:hyperlink r:id="rId1" w:history="1">
      <w:r w:rsidRPr="00347181">
        <w:rPr>
          <w:rStyle w:val="Hypertextovodkaz"/>
          <w:rFonts w:ascii="Inter" w:hAnsi="Inter" w:cs="Arial"/>
          <w:sz w:val="18"/>
          <w:szCs w:val="18"/>
        </w:rPr>
        <w:t>www.ef.tul.cz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B380DD" w14:textId="77777777" w:rsidR="0054120A" w:rsidRDefault="0054120A" w:rsidP="008A34EB">
      <w:pPr>
        <w:spacing w:after="0" w:line="240" w:lineRule="auto"/>
      </w:pPr>
      <w:r>
        <w:separator/>
      </w:r>
    </w:p>
  </w:footnote>
  <w:footnote w:type="continuationSeparator" w:id="0">
    <w:p w14:paraId="30C21846" w14:textId="77777777" w:rsidR="0054120A" w:rsidRDefault="0054120A" w:rsidP="008F253F">
      <w:r>
        <w:continuationSeparator/>
      </w:r>
    </w:p>
  </w:footnote>
  <w:footnote w:type="continuationNotice" w:id="1">
    <w:p w14:paraId="627C5F8F" w14:textId="77777777" w:rsidR="0054120A" w:rsidRDefault="0054120A">
      <w:pPr>
        <w:spacing w:after="0" w:line="240" w:lineRule="auto"/>
      </w:pPr>
    </w:p>
  </w:footnote>
  <w:footnote w:id="2">
    <w:p w14:paraId="7472A11B" w14:textId="77777777" w:rsidR="003C050E" w:rsidRPr="00C43915" w:rsidRDefault="003C050E" w:rsidP="003C050E">
      <w:pPr>
        <w:pStyle w:val="Textpoznpodarou"/>
      </w:pPr>
      <w:r>
        <w:rPr>
          <w:rStyle w:val="Znakapoznpodarou"/>
        </w:rPr>
        <w:footnoteRef/>
      </w:r>
      <w:r>
        <w:t xml:space="preserve"> Nehodící se smaž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F395BF" w14:textId="77777777" w:rsidR="009E3AD5" w:rsidRDefault="009E3AD5" w:rsidP="00194660">
    <w:pPr>
      <w:pStyle w:val="Zhlav"/>
    </w:pPr>
  </w:p>
  <w:p w14:paraId="5869E6EA" w14:textId="78C4659F" w:rsidR="00194660" w:rsidRDefault="00194660" w:rsidP="00194660">
    <w:pPr>
      <w:pStyle w:val="Zhlav"/>
    </w:pPr>
    <w:r w:rsidRPr="00347181">
      <w:rPr>
        <w:rFonts w:ascii="Inter" w:hAnsi="Inter"/>
        <w:noProof/>
        <w:lang w:eastAsia="cs-CZ"/>
      </w:rPr>
      <w:drawing>
        <wp:anchor distT="0" distB="0" distL="180340" distR="180340" simplePos="0" relativeHeight="251658752" behindDoc="1" locked="1" layoutInCell="1" allowOverlap="1" wp14:anchorId="71CC9684" wp14:editId="55564DDF">
          <wp:simplePos x="897147" y="448574"/>
          <wp:positionH relativeFrom="margin">
            <wp:align>center</wp:align>
          </wp:positionH>
          <wp:positionV relativeFrom="page">
            <wp:posOffset>450215</wp:posOffset>
          </wp:positionV>
          <wp:extent cx="6602400" cy="860400"/>
          <wp:effectExtent l="0" t="0" r="0" b="0"/>
          <wp:wrapTight wrapText="bothSides">
            <wp:wrapPolygon edited="0">
              <wp:start x="3553" y="0"/>
              <wp:lineTo x="0" y="479"/>
              <wp:lineTo x="0" y="4786"/>
              <wp:lineTo x="18635" y="7657"/>
              <wp:lineTo x="18635" y="10529"/>
              <wp:lineTo x="18698" y="15315"/>
              <wp:lineTo x="18760" y="16272"/>
              <wp:lineTo x="19446" y="20579"/>
              <wp:lineTo x="19570" y="21058"/>
              <wp:lineTo x="20567" y="21058"/>
              <wp:lineTo x="20692" y="20579"/>
              <wp:lineTo x="21378" y="15793"/>
              <wp:lineTo x="21440" y="15315"/>
              <wp:lineTo x="21502" y="10529"/>
              <wp:lineTo x="21502" y="5264"/>
              <wp:lineTo x="20754" y="479"/>
              <wp:lineTo x="20256" y="0"/>
              <wp:lineTo x="3553" y="0"/>
            </wp:wrapPolygon>
          </wp:wrapTight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2487B6" w14:textId="1231865C" w:rsidR="00250C22" w:rsidRDefault="00250C22" w:rsidP="00194660">
    <w:pPr>
      <w:pStyle w:val="Zhlav"/>
    </w:pPr>
  </w:p>
  <w:p w14:paraId="10FC425A" w14:textId="77777777" w:rsidR="00194660" w:rsidRPr="00194660" w:rsidRDefault="00194660" w:rsidP="0019466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C5D29"/>
    <w:multiLevelType w:val="multilevel"/>
    <w:tmpl w:val="CF5211E8"/>
    <w:lvl w:ilvl="0">
      <w:start w:val="9"/>
      <w:numFmt w:val="decimal"/>
      <w:lvlText w:val="%1"/>
      <w:lvlJc w:val="left"/>
      <w:pPr>
        <w:ind w:left="682" w:hanging="567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567"/>
        <w:jc w:val="left"/>
      </w:pPr>
      <w:rPr>
        <w:rFonts w:ascii="Tahoma" w:eastAsia="Tahoma" w:hAnsi="Tahoma" w:hint="default"/>
        <w:color w:val="161616"/>
        <w:spacing w:val="-3"/>
        <w:sz w:val="22"/>
        <w:szCs w:val="22"/>
      </w:rPr>
    </w:lvl>
    <w:lvl w:ilvl="2">
      <w:start w:val="1"/>
      <w:numFmt w:val="bullet"/>
      <w:lvlText w:val="•"/>
      <w:lvlJc w:val="left"/>
      <w:pPr>
        <w:ind w:left="2407" w:hanging="56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269" w:hanging="56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132" w:hanging="5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94" w:hanging="5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57" w:hanging="5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19" w:hanging="5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81" w:hanging="567"/>
      </w:pPr>
      <w:rPr>
        <w:rFonts w:hint="default"/>
      </w:rPr>
    </w:lvl>
  </w:abstractNum>
  <w:abstractNum w:abstractNumId="1" w15:restartNumberingAfterBreak="0">
    <w:nsid w:val="0971575E"/>
    <w:multiLevelType w:val="multilevel"/>
    <w:tmpl w:val="F58C968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2" w15:restartNumberingAfterBreak="0">
    <w:nsid w:val="0BF1480E"/>
    <w:multiLevelType w:val="hybridMultilevel"/>
    <w:tmpl w:val="710E9A8C"/>
    <w:lvl w:ilvl="0" w:tplc="81622344">
      <w:start w:val="31"/>
      <w:numFmt w:val="bullet"/>
      <w:lvlText w:val="–"/>
      <w:lvlJc w:val="left"/>
      <w:pPr>
        <w:ind w:left="720" w:hanging="360"/>
      </w:pPr>
      <w:rPr>
        <w:rFonts w:ascii="Myriad Pro" w:eastAsia="Calibri" w:hAnsi="Myriad Pro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22182"/>
    <w:multiLevelType w:val="hybridMultilevel"/>
    <w:tmpl w:val="66A2CA8E"/>
    <w:lvl w:ilvl="0" w:tplc="1BB8AEB6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2076E0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346146"/>
    <w:multiLevelType w:val="hybridMultilevel"/>
    <w:tmpl w:val="6A7A5A6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369E3"/>
    <w:multiLevelType w:val="hybridMultilevel"/>
    <w:tmpl w:val="1054CC76"/>
    <w:lvl w:ilvl="0" w:tplc="214A559A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720E00"/>
    <w:multiLevelType w:val="hybridMultilevel"/>
    <w:tmpl w:val="C03C4B06"/>
    <w:lvl w:ilvl="0" w:tplc="896EB218">
      <w:start w:val="5"/>
      <w:numFmt w:val="bullet"/>
      <w:lvlText w:val="-"/>
      <w:lvlJc w:val="left"/>
      <w:pPr>
        <w:ind w:left="720" w:hanging="360"/>
      </w:pPr>
      <w:rPr>
        <w:rFonts w:ascii="Inter" w:eastAsia="Times New Roman" w:hAnsi="Inter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F53B6D"/>
    <w:multiLevelType w:val="hybridMultilevel"/>
    <w:tmpl w:val="10FAA300"/>
    <w:lvl w:ilvl="0" w:tplc="96A01EF0">
      <w:start w:val="1"/>
      <w:numFmt w:val="bullet"/>
      <w:pStyle w:val="Odstavecseseznamem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B017D"/>
    <w:multiLevelType w:val="hybridMultilevel"/>
    <w:tmpl w:val="AD820904"/>
    <w:lvl w:ilvl="0" w:tplc="04050017">
      <w:start w:val="1"/>
      <w:numFmt w:val="lowerLetter"/>
      <w:lvlText w:val="%1)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" w15:restartNumberingAfterBreak="0">
    <w:nsid w:val="38F25F73"/>
    <w:multiLevelType w:val="hybridMultilevel"/>
    <w:tmpl w:val="399EE6A8"/>
    <w:lvl w:ilvl="0" w:tplc="54A6F202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sz w:val="22"/>
        <w:szCs w:val="22"/>
      </w:rPr>
    </w:lvl>
    <w:lvl w:ilvl="1" w:tplc="EC7CF2FA">
      <w:start w:val="1"/>
      <w:numFmt w:val="bullet"/>
      <w:lvlText w:val="•"/>
      <w:lvlJc w:val="left"/>
      <w:pPr>
        <w:ind w:left="2361" w:hanging="622"/>
      </w:pPr>
      <w:rPr>
        <w:rFonts w:hint="default"/>
      </w:rPr>
    </w:lvl>
    <w:lvl w:ilvl="2" w:tplc="FA8C5DD6">
      <w:start w:val="1"/>
      <w:numFmt w:val="bullet"/>
      <w:lvlText w:val="•"/>
      <w:lvlJc w:val="left"/>
      <w:pPr>
        <w:ind w:left="3133" w:hanging="622"/>
      </w:pPr>
      <w:rPr>
        <w:rFonts w:hint="default"/>
      </w:rPr>
    </w:lvl>
    <w:lvl w:ilvl="3" w:tplc="6B1A3852">
      <w:start w:val="1"/>
      <w:numFmt w:val="bullet"/>
      <w:lvlText w:val="•"/>
      <w:lvlJc w:val="left"/>
      <w:pPr>
        <w:ind w:left="3904" w:hanging="622"/>
      </w:pPr>
      <w:rPr>
        <w:rFonts w:hint="default"/>
      </w:rPr>
    </w:lvl>
    <w:lvl w:ilvl="4" w:tplc="EED892DA">
      <w:start w:val="1"/>
      <w:numFmt w:val="bullet"/>
      <w:lvlText w:val="•"/>
      <w:lvlJc w:val="left"/>
      <w:pPr>
        <w:ind w:left="4676" w:hanging="622"/>
      </w:pPr>
      <w:rPr>
        <w:rFonts w:hint="default"/>
      </w:rPr>
    </w:lvl>
    <w:lvl w:ilvl="5" w:tplc="2A6CE520">
      <w:start w:val="1"/>
      <w:numFmt w:val="bullet"/>
      <w:lvlText w:val="•"/>
      <w:lvlJc w:val="left"/>
      <w:pPr>
        <w:ind w:left="5448" w:hanging="622"/>
      </w:pPr>
      <w:rPr>
        <w:rFonts w:hint="default"/>
      </w:rPr>
    </w:lvl>
    <w:lvl w:ilvl="6" w:tplc="8D4C36B4">
      <w:start w:val="1"/>
      <w:numFmt w:val="bullet"/>
      <w:lvlText w:val="•"/>
      <w:lvlJc w:val="left"/>
      <w:pPr>
        <w:ind w:left="6219" w:hanging="622"/>
      </w:pPr>
      <w:rPr>
        <w:rFonts w:hint="default"/>
      </w:rPr>
    </w:lvl>
    <w:lvl w:ilvl="7" w:tplc="FF5ADA4A">
      <w:start w:val="1"/>
      <w:numFmt w:val="bullet"/>
      <w:lvlText w:val="•"/>
      <w:lvlJc w:val="left"/>
      <w:pPr>
        <w:ind w:left="6991" w:hanging="622"/>
      </w:pPr>
      <w:rPr>
        <w:rFonts w:hint="default"/>
      </w:rPr>
    </w:lvl>
    <w:lvl w:ilvl="8" w:tplc="DB70F78E">
      <w:start w:val="1"/>
      <w:numFmt w:val="bullet"/>
      <w:lvlText w:val="•"/>
      <w:lvlJc w:val="left"/>
      <w:pPr>
        <w:ind w:left="7763" w:hanging="622"/>
      </w:pPr>
      <w:rPr>
        <w:rFonts w:hint="default"/>
      </w:rPr>
    </w:lvl>
  </w:abstractNum>
  <w:abstractNum w:abstractNumId="11" w15:restartNumberingAfterBreak="0">
    <w:nsid w:val="42376758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694D42"/>
    <w:multiLevelType w:val="hybridMultilevel"/>
    <w:tmpl w:val="69ECFE02"/>
    <w:lvl w:ilvl="0" w:tplc="591C15DA">
      <w:start w:val="2"/>
      <w:numFmt w:val="lowerLetter"/>
      <w:lvlText w:val="%1)"/>
      <w:lvlJc w:val="left"/>
      <w:pPr>
        <w:ind w:left="958" w:hanging="276"/>
        <w:jc w:val="left"/>
      </w:pPr>
      <w:rPr>
        <w:rFonts w:ascii="Tahoma" w:eastAsia="Tahoma" w:hAnsi="Tahoma" w:hint="default"/>
        <w:color w:val="161616"/>
        <w:sz w:val="22"/>
        <w:szCs w:val="22"/>
      </w:rPr>
    </w:lvl>
    <w:lvl w:ilvl="1" w:tplc="9A5C5064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color w:val="161616"/>
        <w:sz w:val="22"/>
        <w:szCs w:val="22"/>
      </w:rPr>
    </w:lvl>
    <w:lvl w:ilvl="2" w:tplc="6BB6B534">
      <w:start w:val="1"/>
      <w:numFmt w:val="bullet"/>
      <w:lvlText w:val="•"/>
      <w:lvlJc w:val="left"/>
      <w:pPr>
        <w:ind w:left="2447" w:hanging="622"/>
      </w:pPr>
      <w:rPr>
        <w:rFonts w:hint="default"/>
      </w:rPr>
    </w:lvl>
    <w:lvl w:ilvl="3" w:tplc="260E37DE">
      <w:start w:val="1"/>
      <w:numFmt w:val="bullet"/>
      <w:lvlText w:val="•"/>
      <w:lvlJc w:val="left"/>
      <w:pPr>
        <w:ind w:left="3304" w:hanging="622"/>
      </w:pPr>
      <w:rPr>
        <w:rFonts w:hint="default"/>
      </w:rPr>
    </w:lvl>
    <w:lvl w:ilvl="4" w:tplc="C9567B0C">
      <w:start w:val="1"/>
      <w:numFmt w:val="bullet"/>
      <w:lvlText w:val="•"/>
      <w:lvlJc w:val="left"/>
      <w:pPr>
        <w:ind w:left="4162" w:hanging="622"/>
      </w:pPr>
      <w:rPr>
        <w:rFonts w:hint="default"/>
      </w:rPr>
    </w:lvl>
    <w:lvl w:ilvl="5" w:tplc="22E2B350">
      <w:start w:val="1"/>
      <w:numFmt w:val="bullet"/>
      <w:lvlText w:val="•"/>
      <w:lvlJc w:val="left"/>
      <w:pPr>
        <w:ind w:left="5019" w:hanging="622"/>
      </w:pPr>
      <w:rPr>
        <w:rFonts w:hint="default"/>
      </w:rPr>
    </w:lvl>
    <w:lvl w:ilvl="6" w:tplc="94EED7AE">
      <w:start w:val="1"/>
      <w:numFmt w:val="bullet"/>
      <w:lvlText w:val="•"/>
      <w:lvlJc w:val="left"/>
      <w:pPr>
        <w:ind w:left="5876" w:hanging="622"/>
      </w:pPr>
      <w:rPr>
        <w:rFonts w:hint="default"/>
      </w:rPr>
    </w:lvl>
    <w:lvl w:ilvl="7" w:tplc="E89667D2">
      <w:start w:val="1"/>
      <w:numFmt w:val="bullet"/>
      <w:lvlText w:val="•"/>
      <w:lvlJc w:val="left"/>
      <w:pPr>
        <w:ind w:left="6734" w:hanging="622"/>
      </w:pPr>
      <w:rPr>
        <w:rFonts w:hint="default"/>
      </w:rPr>
    </w:lvl>
    <w:lvl w:ilvl="8" w:tplc="5F2C7B20">
      <w:start w:val="1"/>
      <w:numFmt w:val="bullet"/>
      <w:lvlText w:val="•"/>
      <w:lvlJc w:val="left"/>
      <w:pPr>
        <w:ind w:left="7591" w:hanging="622"/>
      </w:pPr>
      <w:rPr>
        <w:rFonts w:hint="default"/>
      </w:rPr>
    </w:lvl>
  </w:abstractNum>
  <w:abstractNum w:abstractNumId="13" w15:restartNumberingAfterBreak="0">
    <w:nsid w:val="563F05E8"/>
    <w:multiLevelType w:val="hybridMultilevel"/>
    <w:tmpl w:val="85F0CE64"/>
    <w:lvl w:ilvl="0" w:tplc="2800F078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B02547"/>
    <w:multiLevelType w:val="hybridMultilevel"/>
    <w:tmpl w:val="3CB686AC"/>
    <w:lvl w:ilvl="0" w:tplc="2B4EDAE8">
      <w:start w:val="1"/>
      <w:numFmt w:val="upperLetter"/>
      <w:pStyle w:val="Nadpis7"/>
      <w:suff w:val="nothing"/>
      <w:lvlText w:val="Příloha %1"/>
      <w:lvlJc w:val="center"/>
      <w:pPr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DE6F65"/>
    <w:multiLevelType w:val="hybridMultilevel"/>
    <w:tmpl w:val="855ED61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8D22EA"/>
    <w:multiLevelType w:val="multilevel"/>
    <w:tmpl w:val="F530BDCC"/>
    <w:lvl w:ilvl="0">
      <w:start w:val="1"/>
      <w:numFmt w:val="decimal"/>
      <w:pStyle w:val="Nadpis2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pStyle w:val="Nadpis3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pStyle w:val="Nadpis4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7" w15:restartNumberingAfterBreak="0">
    <w:nsid w:val="76752C08"/>
    <w:multiLevelType w:val="hybridMultilevel"/>
    <w:tmpl w:val="5748F0E0"/>
    <w:lvl w:ilvl="0" w:tplc="66B469C6">
      <w:start w:val="5"/>
      <w:numFmt w:val="bullet"/>
      <w:lvlText w:val="-"/>
      <w:lvlJc w:val="left"/>
      <w:pPr>
        <w:ind w:left="720" w:hanging="360"/>
      </w:pPr>
      <w:rPr>
        <w:rFonts w:ascii="Inter" w:eastAsia="Times New Roman" w:hAnsi="Inter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0B559B"/>
    <w:multiLevelType w:val="multilevel"/>
    <w:tmpl w:val="B64E64F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709"/>
        </w:tabs>
        <w:ind w:left="709" w:hanging="284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9" w15:restartNumberingAfterBreak="0">
    <w:nsid w:val="7FE425DE"/>
    <w:multiLevelType w:val="multilevel"/>
    <w:tmpl w:val="F35EEDB2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num w:numId="1">
    <w:abstractNumId w:val="4"/>
  </w:num>
  <w:num w:numId="2">
    <w:abstractNumId w:val="11"/>
  </w:num>
  <w:num w:numId="3">
    <w:abstractNumId w:val="16"/>
  </w:num>
  <w:num w:numId="4">
    <w:abstractNumId w:val="16"/>
  </w:num>
  <w:num w:numId="5">
    <w:abstractNumId w:val="16"/>
  </w:num>
  <w:num w:numId="6">
    <w:abstractNumId w:val="2"/>
  </w:num>
  <w:num w:numId="7">
    <w:abstractNumId w:val="15"/>
  </w:num>
  <w:num w:numId="8">
    <w:abstractNumId w:val="14"/>
  </w:num>
  <w:num w:numId="9">
    <w:abstractNumId w:val="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</w:num>
  <w:num w:numId="12">
    <w:abstractNumId w:val="19"/>
  </w:num>
  <w:num w:numId="13">
    <w:abstractNumId w:val="9"/>
  </w:num>
  <w:num w:numId="14">
    <w:abstractNumId w:val="1"/>
  </w:num>
  <w:num w:numId="15">
    <w:abstractNumId w:val="16"/>
  </w:num>
  <w:num w:numId="16">
    <w:abstractNumId w:val="3"/>
  </w:num>
  <w:num w:numId="17">
    <w:abstractNumId w:val="16"/>
  </w:num>
  <w:num w:numId="18">
    <w:abstractNumId w:val="6"/>
  </w:num>
  <w:num w:numId="19">
    <w:abstractNumId w:val="16"/>
  </w:num>
  <w:num w:numId="20">
    <w:abstractNumId w:val="13"/>
  </w:num>
  <w:num w:numId="21">
    <w:abstractNumId w:val="10"/>
  </w:num>
  <w:num w:numId="22">
    <w:abstractNumId w:val="12"/>
  </w:num>
  <w:num w:numId="23">
    <w:abstractNumId w:val="0"/>
  </w:num>
  <w:num w:numId="24">
    <w:abstractNumId w:val="16"/>
  </w:num>
  <w:num w:numId="25">
    <w:abstractNumId w:val="17"/>
  </w:num>
  <w:num w:numId="26">
    <w:abstractNumId w:val="7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12289"/>
  </w:hdrShapeDefaults>
  <w:footnotePr>
    <w:numFmt w:val="chicago"/>
    <w:footnote w:id="-1"/>
    <w:footnote w:id="0"/>
    <w:footnote w:id="1"/>
  </w:footnotePr>
  <w:endnotePr>
    <w:pos w:val="sectEnd"/>
    <w:numFmt w:val="chicago"/>
    <w:numRestart w:val="eachSect"/>
    <w:endnote w:id="-1"/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ExMzUxNTY3MTYxNDBV0lEKTi0uzszPAymwqAUARy0TSiwAAAA="/>
  </w:docVars>
  <w:rsids>
    <w:rsidRoot w:val="00E2345F"/>
    <w:rsid w:val="0000269F"/>
    <w:rsid w:val="00003721"/>
    <w:rsid w:val="00003F53"/>
    <w:rsid w:val="000153E0"/>
    <w:rsid w:val="000176C5"/>
    <w:rsid w:val="00043588"/>
    <w:rsid w:val="000530E5"/>
    <w:rsid w:val="00065583"/>
    <w:rsid w:val="000708F7"/>
    <w:rsid w:val="000712B2"/>
    <w:rsid w:val="00077E05"/>
    <w:rsid w:val="00090D7D"/>
    <w:rsid w:val="00097F05"/>
    <w:rsid w:val="000A0F34"/>
    <w:rsid w:val="000A180A"/>
    <w:rsid w:val="000A791F"/>
    <w:rsid w:val="000C1A78"/>
    <w:rsid w:val="000C6FB4"/>
    <w:rsid w:val="000C70C0"/>
    <w:rsid w:val="000D1FE1"/>
    <w:rsid w:val="000D45F3"/>
    <w:rsid w:val="000D5D5C"/>
    <w:rsid w:val="000E1E3F"/>
    <w:rsid w:val="000F150A"/>
    <w:rsid w:val="00111672"/>
    <w:rsid w:val="00116F5B"/>
    <w:rsid w:val="001174AA"/>
    <w:rsid w:val="001177CE"/>
    <w:rsid w:val="00122C63"/>
    <w:rsid w:val="001312A0"/>
    <w:rsid w:val="001359D9"/>
    <w:rsid w:val="00135AB8"/>
    <w:rsid w:val="0014000E"/>
    <w:rsid w:val="001506C2"/>
    <w:rsid w:val="00167BBA"/>
    <w:rsid w:val="00170C8B"/>
    <w:rsid w:val="00174B8F"/>
    <w:rsid w:val="00175A29"/>
    <w:rsid w:val="00184658"/>
    <w:rsid w:val="00193C00"/>
    <w:rsid w:val="0019414C"/>
    <w:rsid w:val="00194660"/>
    <w:rsid w:val="00197F32"/>
    <w:rsid w:val="001A4233"/>
    <w:rsid w:val="001B64A4"/>
    <w:rsid w:val="001C0857"/>
    <w:rsid w:val="001C10FB"/>
    <w:rsid w:val="001C3713"/>
    <w:rsid w:val="001C5625"/>
    <w:rsid w:val="001F30A3"/>
    <w:rsid w:val="00215FF6"/>
    <w:rsid w:val="00216714"/>
    <w:rsid w:val="00222F4C"/>
    <w:rsid w:val="00237FF3"/>
    <w:rsid w:val="00250C22"/>
    <w:rsid w:val="0025202C"/>
    <w:rsid w:val="0026256A"/>
    <w:rsid w:val="00271900"/>
    <w:rsid w:val="002733F1"/>
    <w:rsid w:val="00275055"/>
    <w:rsid w:val="0027778F"/>
    <w:rsid w:val="0028084F"/>
    <w:rsid w:val="00284ED5"/>
    <w:rsid w:val="00295B16"/>
    <w:rsid w:val="002A635C"/>
    <w:rsid w:val="002B030E"/>
    <w:rsid w:val="002B115E"/>
    <w:rsid w:val="002B58C2"/>
    <w:rsid w:val="002B5C4A"/>
    <w:rsid w:val="002D3A91"/>
    <w:rsid w:val="002E0EAD"/>
    <w:rsid w:val="002E4C71"/>
    <w:rsid w:val="0032547E"/>
    <w:rsid w:val="0032612E"/>
    <w:rsid w:val="00340AAF"/>
    <w:rsid w:val="003445D4"/>
    <w:rsid w:val="00347181"/>
    <w:rsid w:val="00350718"/>
    <w:rsid w:val="003618EC"/>
    <w:rsid w:val="00363C8E"/>
    <w:rsid w:val="00365D0E"/>
    <w:rsid w:val="003747D4"/>
    <w:rsid w:val="00374875"/>
    <w:rsid w:val="00392234"/>
    <w:rsid w:val="00395C7D"/>
    <w:rsid w:val="003A1E8C"/>
    <w:rsid w:val="003A71DC"/>
    <w:rsid w:val="003B1666"/>
    <w:rsid w:val="003B62EA"/>
    <w:rsid w:val="003C050E"/>
    <w:rsid w:val="003C1B61"/>
    <w:rsid w:val="003C7838"/>
    <w:rsid w:val="003D77A5"/>
    <w:rsid w:val="003E26D6"/>
    <w:rsid w:val="00401503"/>
    <w:rsid w:val="00404DF8"/>
    <w:rsid w:val="0040533D"/>
    <w:rsid w:val="0040748C"/>
    <w:rsid w:val="004228B7"/>
    <w:rsid w:val="00430A2A"/>
    <w:rsid w:val="004340FE"/>
    <w:rsid w:val="004557FB"/>
    <w:rsid w:val="00460208"/>
    <w:rsid w:val="0046125D"/>
    <w:rsid w:val="0046148F"/>
    <w:rsid w:val="00477190"/>
    <w:rsid w:val="00482D3F"/>
    <w:rsid w:val="00483458"/>
    <w:rsid w:val="00486DB8"/>
    <w:rsid w:val="00493992"/>
    <w:rsid w:val="004A150E"/>
    <w:rsid w:val="004C02E0"/>
    <w:rsid w:val="004F1EB3"/>
    <w:rsid w:val="004F751C"/>
    <w:rsid w:val="00503C82"/>
    <w:rsid w:val="00524456"/>
    <w:rsid w:val="0053563A"/>
    <w:rsid w:val="00537CBB"/>
    <w:rsid w:val="0054120A"/>
    <w:rsid w:val="00547E3B"/>
    <w:rsid w:val="00550FA1"/>
    <w:rsid w:val="005533B8"/>
    <w:rsid w:val="00572191"/>
    <w:rsid w:val="00581D9C"/>
    <w:rsid w:val="00595E25"/>
    <w:rsid w:val="005A01DB"/>
    <w:rsid w:val="005A7867"/>
    <w:rsid w:val="005B3DDE"/>
    <w:rsid w:val="005D1D09"/>
    <w:rsid w:val="005E1D7E"/>
    <w:rsid w:val="005F227C"/>
    <w:rsid w:val="005F314B"/>
    <w:rsid w:val="006040E5"/>
    <w:rsid w:val="00610717"/>
    <w:rsid w:val="00612D6A"/>
    <w:rsid w:val="0061394E"/>
    <w:rsid w:val="00641509"/>
    <w:rsid w:val="0065415E"/>
    <w:rsid w:val="006766CE"/>
    <w:rsid w:val="006A0BA8"/>
    <w:rsid w:val="006A51E1"/>
    <w:rsid w:val="006C2967"/>
    <w:rsid w:val="006D0EC2"/>
    <w:rsid w:val="006D7BBB"/>
    <w:rsid w:val="00712C85"/>
    <w:rsid w:val="00715782"/>
    <w:rsid w:val="007511B8"/>
    <w:rsid w:val="007801FD"/>
    <w:rsid w:val="007805A9"/>
    <w:rsid w:val="00786079"/>
    <w:rsid w:val="007979D0"/>
    <w:rsid w:val="007A1C48"/>
    <w:rsid w:val="007A2047"/>
    <w:rsid w:val="007A2610"/>
    <w:rsid w:val="007B08A9"/>
    <w:rsid w:val="007B25A9"/>
    <w:rsid w:val="007B3100"/>
    <w:rsid w:val="007B35A8"/>
    <w:rsid w:val="007D1136"/>
    <w:rsid w:val="007D4041"/>
    <w:rsid w:val="00807B44"/>
    <w:rsid w:val="00807B55"/>
    <w:rsid w:val="008179F2"/>
    <w:rsid w:val="00817D43"/>
    <w:rsid w:val="0083140E"/>
    <w:rsid w:val="008331CD"/>
    <w:rsid w:val="008359C7"/>
    <w:rsid w:val="00854F7A"/>
    <w:rsid w:val="008844D7"/>
    <w:rsid w:val="008A34EB"/>
    <w:rsid w:val="008A53F5"/>
    <w:rsid w:val="008A6809"/>
    <w:rsid w:val="008C68CF"/>
    <w:rsid w:val="008C7095"/>
    <w:rsid w:val="008E09E6"/>
    <w:rsid w:val="008E59F2"/>
    <w:rsid w:val="008F1102"/>
    <w:rsid w:val="008F253F"/>
    <w:rsid w:val="008F6B7B"/>
    <w:rsid w:val="009053F2"/>
    <w:rsid w:val="009219BC"/>
    <w:rsid w:val="00923D41"/>
    <w:rsid w:val="00926399"/>
    <w:rsid w:val="00930F3F"/>
    <w:rsid w:val="00935F7E"/>
    <w:rsid w:val="00941EE5"/>
    <w:rsid w:val="009441E4"/>
    <w:rsid w:val="009563DE"/>
    <w:rsid w:val="00971237"/>
    <w:rsid w:val="009713ED"/>
    <w:rsid w:val="00972CFC"/>
    <w:rsid w:val="00974C29"/>
    <w:rsid w:val="0097538D"/>
    <w:rsid w:val="00975DD3"/>
    <w:rsid w:val="0099523C"/>
    <w:rsid w:val="00996CB2"/>
    <w:rsid w:val="009A776A"/>
    <w:rsid w:val="009B6A28"/>
    <w:rsid w:val="009C202B"/>
    <w:rsid w:val="009D3AAB"/>
    <w:rsid w:val="009E3AD5"/>
    <w:rsid w:val="009E5513"/>
    <w:rsid w:val="009F46A0"/>
    <w:rsid w:val="009F5722"/>
    <w:rsid w:val="009F6F5D"/>
    <w:rsid w:val="00A002A8"/>
    <w:rsid w:val="00A006ED"/>
    <w:rsid w:val="00A0321A"/>
    <w:rsid w:val="00A03790"/>
    <w:rsid w:val="00A1561D"/>
    <w:rsid w:val="00A15D22"/>
    <w:rsid w:val="00A24C92"/>
    <w:rsid w:val="00A46326"/>
    <w:rsid w:val="00A81F71"/>
    <w:rsid w:val="00A87A1B"/>
    <w:rsid w:val="00A91921"/>
    <w:rsid w:val="00A94BAF"/>
    <w:rsid w:val="00AA3D5E"/>
    <w:rsid w:val="00AD4C59"/>
    <w:rsid w:val="00AD4D65"/>
    <w:rsid w:val="00B07FC8"/>
    <w:rsid w:val="00B26E2C"/>
    <w:rsid w:val="00B3729B"/>
    <w:rsid w:val="00B37E86"/>
    <w:rsid w:val="00B40D24"/>
    <w:rsid w:val="00B505AD"/>
    <w:rsid w:val="00B52F9D"/>
    <w:rsid w:val="00B638A6"/>
    <w:rsid w:val="00B71BEB"/>
    <w:rsid w:val="00B86A25"/>
    <w:rsid w:val="00B944A4"/>
    <w:rsid w:val="00BA1743"/>
    <w:rsid w:val="00BA6B9C"/>
    <w:rsid w:val="00BB3452"/>
    <w:rsid w:val="00BC00DF"/>
    <w:rsid w:val="00BC7BFD"/>
    <w:rsid w:val="00BE722E"/>
    <w:rsid w:val="00BF0552"/>
    <w:rsid w:val="00BF30DE"/>
    <w:rsid w:val="00BF3A1E"/>
    <w:rsid w:val="00BF3AA8"/>
    <w:rsid w:val="00C006A0"/>
    <w:rsid w:val="00C07567"/>
    <w:rsid w:val="00C16ED7"/>
    <w:rsid w:val="00C21940"/>
    <w:rsid w:val="00C2391C"/>
    <w:rsid w:val="00C274E4"/>
    <w:rsid w:val="00C466CD"/>
    <w:rsid w:val="00C73C96"/>
    <w:rsid w:val="00C80E5C"/>
    <w:rsid w:val="00C911C5"/>
    <w:rsid w:val="00C92A95"/>
    <w:rsid w:val="00C92CC1"/>
    <w:rsid w:val="00CD64CF"/>
    <w:rsid w:val="00CE08A7"/>
    <w:rsid w:val="00D15203"/>
    <w:rsid w:val="00D159C6"/>
    <w:rsid w:val="00D163C9"/>
    <w:rsid w:val="00D20B31"/>
    <w:rsid w:val="00D22CA2"/>
    <w:rsid w:val="00D36A8C"/>
    <w:rsid w:val="00D44A42"/>
    <w:rsid w:val="00D45C8F"/>
    <w:rsid w:val="00D4753A"/>
    <w:rsid w:val="00D51EAF"/>
    <w:rsid w:val="00D52A6F"/>
    <w:rsid w:val="00D56C72"/>
    <w:rsid w:val="00D60C8C"/>
    <w:rsid w:val="00D62872"/>
    <w:rsid w:val="00D7069D"/>
    <w:rsid w:val="00D767EF"/>
    <w:rsid w:val="00D8073B"/>
    <w:rsid w:val="00D82789"/>
    <w:rsid w:val="00D92E21"/>
    <w:rsid w:val="00DA4AE4"/>
    <w:rsid w:val="00DA59B6"/>
    <w:rsid w:val="00DB3EAC"/>
    <w:rsid w:val="00DB5DCA"/>
    <w:rsid w:val="00DC4617"/>
    <w:rsid w:val="00DD7762"/>
    <w:rsid w:val="00DE461C"/>
    <w:rsid w:val="00E204A3"/>
    <w:rsid w:val="00E2345F"/>
    <w:rsid w:val="00E240F6"/>
    <w:rsid w:val="00E35826"/>
    <w:rsid w:val="00E367C7"/>
    <w:rsid w:val="00E44A1B"/>
    <w:rsid w:val="00E47911"/>
    <w:rsid w:val="00E5043B"/>
    <w:rsid w:val="00E53930"/>
    <w:rsid w:val="00E969C6"/>
    <w:rsid w:val="00EA4811"/>
    <w:rsid w:val="00EC057E"/>
    <w:rsid w:val="00ED50CD"/>
    <w:rsid w:val="00ED5624"/>
    <w:rsid w:val="00F048D1"/>
    <w:rsid w:val="00F04BC3"/>
    <w:rsid w:val="00F16882"/>
    <w:rsid w:val="00F3446B"/>
    <w:rsid w:val="00F44375"/>
    <w:rsid w:val="00F46CE6"/>
    <w:rsid w:val="00F54AE1"/>
    <w:rsid w:val="00F66BE5"/>
    <w:rsid w:val="00F729E7"/>
    <w:rsid w:val="00F752CE"/>
    <w:rsid w:val="00F816F3"/>
    <w:rsid w:val="00F83EC6"/>
    <w:rsid w:val="00F870DC"/>
    <w:rsid w:val="00F876E0"/>
    <w:rsid w:val="00F92511"/>
    <w:rsid w:val="00F93A85"/>
    <w:rsid w:val="00FA1474"/>
    <w:rsid w:val="00FA2141"/>
    <w:rsid w:val="00FB5A80"/>
    <w:rsid w:val="00FC3711"/>
    <w:rsid w:val="00FC451F"/>
    <w:rsid w:val="00FD4216"/>
    <w:rsid w:val="00FF663D"/>
    <w:rsid w:val="00FF7185"/>
    <w:rsid w:val="05249C85"/>
    <w:rsid w:val="07D7B156"/>
    <w:rsid w:val="090A3596"/>
    <w:rsid w:val="0D28F29C"/>
    <w:rsid w:val="1137FA61"/>
    <w:rsid w:val="12223C37"/>
    <w:rsid w:val="14F8578C"/>
    <w:rsid w:val="22773F82"/>
    <w:rsid w:val="23A1715E"/>
    <w:rsid w:val="254A6804"/>
    <w:rsid w:val="2A8CFC5C"/>
    <w:rsid w:val="2C09E2E4"/>
    <w:rsid w:val="2C28CCBD"/>
    <w:rsid w:val="2CE04712"/>
    <w:rsid w:val="2E2A2AAF"/>
    <w:rsid w:val="2F1F3536"/>
    <w:rsid w:val="3309543C"/>
    <w:rsid w:val="398A8DC2"/>
    <w:rsid w:val="3BF5016A"/>
    <w:rsid w:val="3CE33F4F"/>
    <w:rsid w:val="3FF6DD06"/>
    <w:rsid w:val="4695122D"/>
    <w:rsid w:val="48386A72"/>
    <w:rsid w:val="4FABADA1"/>
    <w:rsid w:val="52D23410"/>
    <w:rsid w:val="534CAFA7"/>
    <w:rsid w:val="56147F11"/>
    <w:rsid w:val="5B556421"/>
    <w:rsid w:val="5EEFB839"/>
    <w:rsid w:val="5F637194"/>
    <w:rsid w:val="5FEF5836"/>
    <w:rsid w:val="60ADFA42"/>
    <w:rsid w:val="6292BF10"/>
    <w:rsid w:val="6594070B"/>
    <w:rsid w:val="65D0B9DF"/>
    <w:rsid w:val="65DC1019"/>
    <w:rsid w:val="669C87AA"/>
    <w:rsid w:val="67DD7DB8"/>
    <w:rsid w:val="6D031E0E"/>
    <w:rsid w:val="6FD58A42"/>
    <w:rsid w:val="73805BD1"/>
    <w:rsid w:val="7AAAA78C"/>
    <w:rsid w:val="7C5E0CB3"/>
    <w:rsid w:val="7DC99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77B03421"/>
  <w15:docId w15:val="{2B5197F9-7FDF-4B2C-9766-FD6601FD1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A34EB"/>
    <w:pPr>
      <w:spacing w:after="240" w:line="360" w:lineRule="auto"/>
    </w:pPr>
    <w:rPr>
      <w:rFonts w:ascii="Inter" w:eastAsia="Calibri" w:hAnsi="Inter" w:cs="Times New Roman"/>
      <w:sz w:val="20"/>
      <w:szCs w:val="22"/>
    </w:rPr>
  </w:style>
  <w:style w:type="paragraph" w:styleId="Nadpis1">
    <w:name w:val="heading 1"/>
    <w:basedOn w:val="Bezmezer"/>
    <w:next w:val="Nadpis5"/>
    <w:link w:val="Nadpis1Char"/>
    <w:uiPriority w:val="9"/>
    <w:qFormat/>
    <w:rsid w:val="0097538D"/>
    <w:pPr>
      <w:jc w:val="center"/>
      <w:outlineLvl w:val="0"/>
    </w:pPr>
  </w:style>
  <w:style w:type="paragraph" w:styleId="Nadpis2">
    <w:name w:val="heading 2"/>
    <w:basedOn w:val="Nadpis1"/>
    <w:next w:val="Nadpis6"/>
    <w:link w:val="Nadpis2Char"/>
    <w:qFormat/>
    <w:rsid w:val="003618EC"/>
    <w:pPr>
      <w:keepNext/>
      <w:keepLines/>
      <w:numPr>
        <w:numId w:val="5"/>
      </w:numPr>
      <w:spacing w:before="360"/>
      <w:ind w:left="0"/>
      <w:outlineLvl w:val="1"/>
    </w:pPr>
    <w:rPr>
      <w:b/>
    </w:rPr>
  </w:style>
  <w:style w:type="paragraph" w:styleId="Nadpis3">
    <w:name w:val="heading 3"/>
    <w:basedOn w:val="Normln"/>
    <w:link w:val="Nadpis3Char"/>
    <w:qFormat/>
    <w:rsid w:val="0097538D"/>
    <w:pPr>
      <w:keepLines/>
      <w:numPr>
        <w:ilvl w:val="1"/>
        <w:numId w:val="5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jc w:val="both"/>
      <w:outlineLvl w:val="2"/>
    </w:pPr>
    <w:rPr>
      <w:rFonts w:eastAsia="Times New Roman"/>
      <w:color w:val="000000"/>
      <w:szCs w:val="20"/>
      <w:lang w:eastAsia="cs-CZ"/>
    </w:rPr>
  </w:style>
  <w:style w:type="paragraph" w:styleId="Nadpis4">
    <w:name w:val="heading 4"/>
    <w:basedOn w:val="Nadpis3"/>
    <w:link w:val="Nadpis4Char"/>
    <w:qFormat/>
    <w:rsid w:val="00E240F6"/>
    <w:pPr>
      <w:numPr>
        <w:ilvl w:val="2"/>
      </w:numPr>
      <w:outlineLvl w:val="3"/>
    </w:p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E240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E240F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adpis1"/>
    <w:next w:val="Normln"/>
    <w:link w:val="Nadpis7Char"/>
    <w:unhideWhenUsed/>
    <w:qFormat/>
    <w:rsid w:val="0014000E"/>
    <w:pPr>
      <w:keepNext/>
      <w:keepLines/>
      <w:pageBreakBefore/>
      <w:numPr>
        <w:numId w:val="8"/>
      </w:numPr>
      <w:pBdr>
        <w:top w:val="nil"/>
        <w:left w:val="nil"/>
        <w:bottom w:val="nil"/>
        <w:right w:val="nil"/>
        <w:between w:val="nil"/>
      </w:pBdr>
      <w:contextualSpacing/>
      <w:outlineLvl w:val="6"/>
    </w:pPr>
    <w:rPr>
      <w:rFonts w:eastAsia="Times New Roman"/>
      <w:b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2B5C4A"/>
    <w:rPr>
      <w:color w:val="65A812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link w:val="Nadpis1"/>
    <w:uiPriority w:val="9"/>
    <w:rsid w:val="0097538D"/>
    <w:rPr>
      <w:rFonts w:ascii="Inter" w:eastAsia="Calibri" w:hAnsi="Inter" w:cs="Times New Roman"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rsid w:val="003618EC"/>
    <w:rPr>
      <w:rFonts w:ascii="Inter" w:eastAsia="Calibri" w:hAnsi="Inter" w:cs="Times New Roman"/>
      <w:b/>
      <w:sz w:val="20"/>
      <w:szCs w:val="20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0E1E3F"/>
    <w:rPr>
      <w:rFonts w:ascii="Inter" w:eastAsia="Calibri" w:hAnsi="Inter" w:cs="Times New Roman"/>
      <w:sz w:val="20"/>
      <w:szCs w:val="20"/>
    </w:rPr>
  </w:style>
  <w:style w:type="paragraph" w:styleId="Nzev">
    <w:name w:val="Title"/>
    <w:basedOn w:val="Bezmezer"/>
    <w:next w:val="Normln"/>
    <w:link w:val="NzevChar"/>
    <w:uiPriority w:val="10"/>
    <w:qFormat/>
    <w:rsid w:val="0097538D"/>
    <w:rPr>
      <w:b/>
    </w:rPr>
  </w:style>
  <w:style w:type="character" w:customStyle="1" w:styleId="NzevChar">
    <w:name w:val="Název Char"/>
    <w:basedOn w:val="Standardnpsmoodstavce"/>
    <w:link w:val="Nzev"/>
    <w:uiPriority w:val="10"/>
    <w:rsid w:val="0097538D"/>
    <w:rPr>
      <w:rFonts w:ascii="Inter" w:eastAsia="Calibri" w:hAnsi="Inter" w:cs="Times New Roman"/>
      <w:b/>
      <w:sz w:val="20"/>
      <w:szCs w:val="2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D44A42"/>
    <w:rPr>
      <w:color w:val="605E5C"/>
      <w:shd w:val="clear" w:color="auto" w:fill="E1DFDD"/>
    </w:rPr>
  </w:style>
  <w:style w:type="paragraph" w:styleId="Textpoznpodarou">
    <w:name w:val="footnote text"/>
    <w:basedOn w:val="Normln"/>
    <w:link w:val="TextpoznpodarouChar"/>
    <w:uiPriority w:val="99"/>
    <w:unhideWhenUsed/>
    <w:rsid w:val="001174AA"/>
    <w:pPr>
      <w:spacing w:after="0" w:line="240" w:lineRule="auto"/>
      <w:ind w:hanging="284"/>
    </w:pPr>
    <w:rPr>
      <w:sz w:val="18"/>
      <w:szCs w:val="18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174AA"/>
    <w:rPr>
      <w:rFonts w:ascii="Inter" w:eastAsia="Calibri" w:hAnsi="Inter" w:cs="Times New Roman"/>
      <w:sz w:val="18"/>
      <w:szCs w:val="18"/>
    </w:rPr>
  </w:style>
  <w:style w:type="character" w:styleId="Znakapoznpodarou">
    <w:name w:val="footnote reference"/>
    <w:basedOn w:val="Standardnpsmoodstavce"/>
    <w:uiPriority w:val="99"/>
    <w:semiHidden/>
    <w:unhideWhenUsed/>
    <w:rsid w:val="004F1EB3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6766CE"/>
    <w:pPr>
      <w:spacing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6766CE"/>
    <w:rPr>
      <w:rFonts w:ascii="Inter" w:eastAsia="Calibri" w:hAnsi="Inter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6766CE"/>
    <w:rPr>
      <w:vertAlign w:val="superscript"/>
    </w:rPr>
  </w:style>
  <w:style w:type="character" w:customStyle="1" w:styleId="Nadpis3Char">
    <w:name w:val="Nadpis 3 Char"/>
    <w:basedOn w:val="Standardnpsmoodstavce"/>
    <w:link w:val="Nadpis3"/>
    <w:rsid w:val="0097538D"/>
    <w:rPr>
      <w:rFonts w:ascii="Inter" w:eastAsia="Times New Roman" w:hAnsi="Inter" w:cs="Times New Roman"/>
      <w:color w:val="000000"/>
      <w:sz w:val="20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E240F6"/>
    <w:rPr>
      <w:rFonts w:asciiTheme="majorHAnsi" w:eastAsiaTheme="majorEastAsia" w:hAnsiTheme="majorHAnsi" w:cstheme="majorBidi"/>
      <w:color w:val="2F5496" w:themeColor="accent1" w:themeShade="BF"/>
      <w:sz w:val="20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E240F6"/>
    <w:rPr>
      <w:rFonts w:asciiTheme="majorHAnsi" w:eastAsiaTheme="majorEastAsia" w:hAnsiTheme="majorHAnsi" w:cstheme="majorBidi"/>
      <w:color w:val="1F3763" w:themeColor="accent1" w:themeShade="7F"/>
      <w:sz w:val="20"/>
      <w:szCs w:val="22"/>
    </w:rPr>
  </w:style>
  <w:style w:type="character" w:customStyle="1" w:styleId="Nadpis4Char">
    <w:name w:val="Nadpis 4 Char"/>
    <w:basedOn w:val="Standardnpsmoodstavce"/>
    <w:link w:val="Nadpis4"/>
    <w:uiPriority w:val="9"/>
    <w:rsid w:val="00E240F6"/>
    <w:rPr>
      <w:rFonts w:ascii="Myriad Pro" w:eastAsia="Times New Roman" w:hAnsi="Myriad Pro" w:cs="Times New Roman"/>
      <w:color w:val="000000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E240F6"/>
    <w:rPr>
      <w:color w:val="954F72" w:themeColor="followedHyperlink"/>
      <w:u w:val="single"/>
    </w:rPr>
  </w:style>
  <w:style w:type="table" w:styleId="Mkatabulky">
    <w:name w:val="Table Grid"/>
    <w:basedOn w:val="Normlntabulka"/>
    <w:uiPriority w:val="59"/>
    <w:rsid w:val="0097538D"/>
    <w:rPr>
      <w:rFonts w:ascii="Calibri" w:eastAsia="Calibri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7Char">
    <w:name w:val="Nadpis 7 Char"/>
    <w:basedOn w:val="Standardnpsmoodstavce"/>
    <w:link w:val="Nadpis7"/>
    <w:rsid w:val="0014000E"/>
    <w:rPr>
      <w:rFonts w:ascii="Inter" w:eastAsia="Times New Roman" w:hAnsi="Inter" w:cs="Times New Roman"/>
      <w:b/>
      <w:sz w:val="20"/>
      <w:lang w:eastAsia="cs-CZ"/>
    </w:rPr>
  </w:style>
  <w:style w:type="paragraph" w:styleId="Odstavecseseznamem">
    <w:name w:val="List Paragraph"/>
    <w:basedOn w:val="Normln"/>
    <w:uiPriority w:val="34"/>
    <w:qFormat/>
    <w:rsid w:val="001174AA"/>
    <w:pPr>
      <w:numPr>
        <w:numId w:val="9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ind w:left="851" w:hanging="284"/>
      <w:contextualSpacing/>
      <w:jc w:val="both"/>
    </w:pPr>
    <w:rPr>
      <w:rFonts w:eastAsia="Times New Roman"/>
      <w:color w:val="000000"/>
      <w:sz w:val="24"/>
      <w:szCs w:val="20"/>
      <w:lang w:eastAsia="cs-CZ"/>
    </w:rPr>
  </w:style>
  <w:style w:type="paragraph" w:customStyle="1" w:styleId="Vzorliteratury">
    <w:name w:val="Vzor literatury"/>
    <w:basedOn w:val="Normln"/>
    <w:next w:val="Normln"/>
    <w:rsid w:val="00B944A4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spacing w:before="120" w:after="120" w:line="348" w:lineRule="auto"/>
      <w:ind w:left="567" w:right="142"/>
      <w:jc w:val="both"/>
    </w:pPr>
    <w:rPr>
      <w:rFonts w:eastAsia="Times New Roman"/>
      <w:sz w:val="22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0150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01503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01503"/>
    <w:rPr>
      <w:rFonts w:ascii="Inter" w:eastAsia="Calibri" w:hAnsi="Inter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0150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01503"/>
    <w:rPr>
      <w:rFonts w:ascii="Inter" w:eastAsia="Calibri" w:hAnsi="Inter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015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01503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6D0EC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Zkladntext">
    <w:name w:val="Body Text"/>
    <w:basedOn w:val="Normln"/>
    <w:link w:val="ZkladntextChar"/>
    <w:uiPriority w:val="1"/>
    <w:qFormat/>
    <w:rsid w:val="00BA1743"/>
    <w:pPr>
      <w:widowControl w:val="0"/>
      <w:spacing w:after="0" w:line="240" w:lineRule="auto"/>
      <w:ind w:left="682" w:hanging="566"/>
    </w:pPr>
    <w:rPr>
      <w:rFonts w:ascii="Tahoma" w:eastAsia="Tahoma" w:hAnsi="Tahoma" w:cstheme="minorBidi"/>
      <w:sz w:val="22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BA1743"/>
    <w:rPr>
      <w:rFonts w:ascii="Tahoma" w:eastAsia="Tahoma" w:hAnsi="Tahoma"/>
      <w:sz w:val="22"/>
      <w:szCs w:val="22"/>
      <w:lang w:val="en-US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CE08A7"/>
    <w:rPr>
      <w:color w:val="605E5C"/>
      <w:shd w:val="clear" w:color="auto" w:fill="E1DFDD"/>
    </w:rPr>
  </w:style>
  <w:style w:type="paragraph" w:customStyle="1" w:styleId="base">
    <w:name w:val="base"/>
    <w:basedOn w:val="Normln"/>
    <w:uiPriority w:val="99"/>
    <w:rsid w:val="003C050E"/>
    <w:pPr>
      <w:autoSpaceDE w:val="0"/>
      <w:autoSpaceDN w:val="0"/>
      <w:spacing w:before="40" w:after="40" w:line="240" w:lineRule="auto"/>
    </w:pPr>
    <w:rPr>
      <w:rFonts w:ascii="Times New Roman" w:eastAsia="Times New Roman" w:hAnsi="Times New Roman"/>
      <w:b/>
      <w:bCs/>
      <w:sz w:val="22"/>
      <w:lang w:val="en-US" w:eastAsia="cs-CZ"/>
    </w:rPr>
  </w:style>
  <w:style w:type="paragraph" w:customStyle="1" w:styleId="reply">
    <w:name w:val="reply"/>
    <w:basedOn w:val="Normln"/>
    <w:uiPriority w:val="99"/>
    <w:rsid w:val="003C050E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/>
      <w:szCs w:val="20"/>
      <w:lang w:val="en-US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f.tul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C177BB-CDA8-4AC1-9D1F-8E9BDE0AE8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1B54BC-EE9A-41F4-A624-4A056068C6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8B7FC5-AC8E-4667-9187-593A1CB83EC6}">
  <ds:schemaRefs>
    <ds:schemaRef ds:uri="ae536801-dc42-4577-9208-5c6649469465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http://purl.org/dc/terms/"/>
    <ds:schemaRef ds:uri="b7fbb0a0-8cb5-48f6-909f-349dd5831800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00B398C-24B4-45C3-8205-D10342589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223</Words>
  <Characters>1322</Characters>
  <Application>Microsoft Office Word</Application>
  <DocSecurity>0</DocSecurity>
  <Lines>11</Lines>
  <Paragraphs>3</Paragraphs>
  <ScaleCrop>false</ScaleCrop>
  <Company>Hewlett-Packard Company</Company>
  <LinksUpToDate>false</LinksUpToDate>
  <CharactersWithSpaces>15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EF TUL</dc:title>
  <dc:creator>ales.kocourek@tul.cz</dc:creator>
  <cp:lastModifiedBy>Lenka Strýčková</cp:lastModifiedBy>
  <cp:revision>45</cp:revision>
  <cp:lastPrinted>2023-04-03T06:15:00Z</cp:lastPrinted>
  <dcterms:created xsi:type="dcterms:W3CDTF">2023-04-13T18:12:00Z</dcterms:created>
  <dcterms:modified xsi:type="dcterms:W3CDTF">2023-04-25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201748e7d9159d058ad8db42bd06912439172f3982347d3ff45c03940a115c35</vt:lpwstr>
  </property>
</Properties>
</file>